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341565">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341565">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341565">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341565">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341565">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341565">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341565">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341565">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341565">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341565">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341565">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341565">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341565">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341565">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341565">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341565">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341565">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341565">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341565">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341565">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341565">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341565">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341565">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341565">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341565">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77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77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b/>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h3&gt;</w:t>
      </w:r>
      <w:r w:rsidRPr="00903DBA">
        <w:rPr>
          <w:highlight w:val="white"/>
        </w:rPr>
        <w:t>Unary Integral Operations</w:t>
      </w:r>
      <w:r>
        <w:rPr>
          <w:highlight w:val="white"/>
        </w:rPr>
        <w:t>&lt;/h3&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341565"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4156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4156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4156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4156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4156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4156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4156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4156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4156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4156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4156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4156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4156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4156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4156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4156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4156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4156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4156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4156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4156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4156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4156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4</TotalTime>
  <Pages>89</Pages>
  <Words>131993</Words>
  <Characters>752362</Characters>
  <Application>Microsoft Office Word</Application>
  <DocSecurity>0</DocSecurity>
  <Lines>6269</Lines>
  <Paragraphs>176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5</cp:revision>
  <cp:lastPrinted>2022-01-17T12:38:00Z</cp:lastPrinted>
  <dcterms:created xsi:type="dcterms:W3CDTF">2022-02-26T13:23:00Z</dcterms:created>
  <dcterms:modified xsi:type="dcterms:W3CDTF">2022-03-23T16:28:00Z</dcterms:modified>
</cp:coreProperties>
</file>